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Russian</w:t>
      </w:r>
      <w:r>
        <w:t xml:space="preserve"> </w:t>
      </w:r>
      <w:r>
        <w:t xml:space="preserve">Federati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Russian Federation received a score of 8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Russian Federation received a score of 9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ussian Federation received a score of</w:t>
      </w:r>
      <w:r>
        <w:t xml:space="preserve"> </w:t>
      </w:r>
      <w:r>
        <w:rPr>
          <w:bCs/>
          <w:b/>
        </w:rPr>
        <w:t xml:space="preserve">8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Russian Federation received a score of 76.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Russian Federation received a score of 72.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Russian Federation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Russian Federation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Russian Federatio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Russian Federation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Russian Federatio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Russian Federati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Russian Federatio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Russian Federation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Russian Federation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Russian Federation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Russian Federatio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Russian Federatio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Russian Federatio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Russian%20Federati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Russian%20Federati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Russian%20Federati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Russian%20Federati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Russian%20Federati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Russian%20Federati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Russian%20Federati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Russian%20Federati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Russian%20Federati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Russian%20Federati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Russian%20Federati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Russian%20Federati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Russian%20Federati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Russian%20Federati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Russian%20Federati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Russian%20Federati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Russian%20Federati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4:12Z</dcterms:created>
  <dcterms:modified xsi:type="dcterms:W3CDTF">2024-03-19T14: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Russian Federation Country Report</vt:lpwstr>
  </property>
</Properties>
</file>